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AA050C" w14:textId="77777777" w:rsidR="002D7FF9" w:rsidRPr="002D7FF9" w:rsidRDefault="002D7FF9" w:rsidP="002D7FF9">
      <w:pPr>
        <w:rPr>
          <w:lang w:val="cs-CZ"/>
        </w:rPr>
      </w:pPr>
      <w:r w:rsidRPr="002D7FF9">
        <w:rPr>
          <w:lang w:val="cs-CZ"/>
        </w:rPr>
        <w:t xml:space="preserve">Nyní chci zpracovat zobrazování souhrnných přehledů pomocí </w:t>
      </w:r>
      <w:proofErr w:type="spellStart"/>
      <w:r w:rsidRPr="002D7FF9">
        <w:rPr>
          <w:lang w:val="cs-CZ"/>
        </w:rPr>
        <w:t>dashboard_view</w:t>
      </w:r>
      <w:proofErr w:type="spellEnd"/>
      <w:r w:rsidRPr="002D7FF9">
        <w:rPr>
          <w:lang w:val="cs-CZ"/>
        </w:rPr>
        <w:t xml:space="preserve"> nebo nových funkcí či tříd.</w:t>
      </w:r>
    </w:p>
    <w:p w14:paraId="2C904FDD" w14:textId="77777777" w:rsidR="002D7FF9" w:rsidRPr="002D7FF9" w:rsidRDefault="002D7FF9" w:rsidP="002D7FF9">
      <w:pPr>
        <w:rPr>
          <w:lang w:val="cs-CZ"/>
        </w:rPr>
      </w:pPr>
    </w:p>
    <w:p w14:paraId="2CD09558" w14:textId="77777777" w:rsidR="002D7FF9" w:rsidRDefault="002D7FF9" w:rsidP="002D7FF9">
      <w:pPr>
        <w:rPr>
          <w:lang w:val="cs-CZ"/>
        </w:rPr>
      </w:pPr>
      <w:r w:rsidRPr="002D7FF9">
        <w:rPr>
          <w:lang w:val="cs-CZ"/>
        </w:rPr>
        <w:t>Chci, aby v souhrnném přehledu byl výčet měsíců a jejich adekvátních roků (tzn. aby se oddělily záznamy např. z června 2021 od záznamů z června 2022), ke kterým existuje v databázi alespoň jedna transakce, a u každého měsíce vypsaná konečná bilance mezi výdaji a příjmy za daný měsíc: Pokud bylo více výdajů, tak červené číslo, pokud bylo více příjmů, tak zelené číslo.</w:t>
      </w:r>
    </w:p>
    <w:p w14:paraId="37549519" w14:textId="56B37F4F" w:rsidR="002D7FF9" w:rsidRPr="002D7FF9" w:rsidRDefault="002D7FF9" w:rsidP="002D7FF9">
      <w:pPr>
        <w:rPr>
          <w:lang w:val="cs-CZ"/>
        </w:rPr>
      </w:pPr>
      <w:r>
        <w:rPr>
          <w:lang w:val="cs-CZ"/>
        </w:rPr>
        <w:t>Zároveň musí mít</w:t>
      </w:r>
      <w:r w:rsidRPr="002D7FF9">
        <w:rPr>
          <w:lang w:val="cs-CZ"/>
        </w:rPr>
        <w:t xml:space="preserve"> uživatel možnost </w:t>
      </w:r>
      <w:r>
        <w:rPr>
          <w:lang w:val="cs-CZ"/>
        </w:rPr>
        <w:t>kliknout na</w:t>
      </w:r>
      <w:r w:rsidRPr="002D7FF9">
        <w:rPr>
          <w:lang w:val="cs-CZ"/>
        </w:rPr>
        <w:t xml:space="preserve"> některý měsíc nebo</w:t>
      </w:r>
      <w:r>
        <w:rPr>
          <w:lang w:val="cs-CZ"/>
        </w:rPr>
        <w:t xml:space="preserve"> rok</w:t>
      </w:r>
      <w:r w:rsidRPr="002D7FF9">
        <w:rPr>
          <w:lang w:val="cs-CZ"/>
        </w:rPr>
        <w:t>, z nějž chce zobrazit</w:t>
      </w:r>
      <w:r>
        <w:rPr>
          <w:lang w:val="cs-CZ"/>
        </w:rPr>
        <w:t xml:space="preserve"> transakce detailněji</w:t>
      </w:r>
      <w:r w:rsidRPr="002D7FF9">
        <w:rPr>
          <w:lang w:val="cs-CZ"/>
        </w:rPr>
        <w:t>.</w:t>
      </w:r>
      <w:r>
        <w:rPr>
          <w:lang w:val="cs-CZ"/>
        </w:rPr>
        <w:t xml:space="preserve"> Detailnímu zpracování jednotlivých měsíců a roků se budeme věnovat později.</w:t>
      </w:r>
    </w:p>
    <w:p w14:paraId="42E8A252" w14:textId="77777777" w:rsidR="002D7FF9" w:rsidRPr="002D7FF9" w:rsidRDefault="002D7FF9" w:rsidP="002D7FF9">
      <w:pPr>
        <w:rPr>
          <w:lang w:val="cs-CZ"/>
        </w:rPr>
      </w:pPr>
    </w:p>
    <w:p w14:paraId="71A7ED24" w14:textId="77777777" w:rsidR="002D7FF9" w:rsidRPr="002D7FF9" w:rsidRDefault="002D7FF9" w:rsidP="002D7FF9">
      <w:pPr>
        <w:rPr>
          <w:lang w:val="cs-CZ"/>
        </w:rPr>
      </w:pPr>
      <w:r w:rsidRPr="002D7FF9">
        <w:rPr>
          <w:lang w:val="cs-CZ"/>
        </w:rPr>
        <w:t>Chci, aby se po rozkliknutí měsíce zobrazila souhrnná tabulka, která uvede seznam všech existujících kategorií transakcí a u jednotlivých kategorií uvede součet částek všech transakcí, které v daném měsíci proběhly. Pod touto tabulkou vypíše seznam všech zahrnutých transakcí, přičemž každou transakci půjde rozkliknout a podívat se na detailní informace k jejímu zápisu.</w:t>
      </w:r>
    </w:p>
    <w:p w14:paraId="5241779C" w14:textId="77777777" w:rsidR="002D7FF9" w:rsidRPr="002D7FF9" w:rsidRDefault="002D7FF9" w:rsidP="002D7FF9">
      <w:pPr>
        <w:rPr>
          <w:lang w:val="cs-CZ"/>
        </w:rPr>
      </w:pPr>
    </w:p>
    <w:p w14:paraId="34968D7D" w14:textId="2CB0E6EF" w:rsidR="002D7FF9" w:rsidRPr="002D7FF9" w:rsidRDefault="0040755A" w:rsidP="002D7FF9">
      <w:pPr>
        <w:rPr>
          <w:lang w:val="cs-CZ"/>
        </w:rPr>
      </w:pPr>
      <w:r>
        <w:rPr>
          <w:lang w:val="cs-CZ"/>
        </w:rPr>
        <w:t>Nyní</w:t>
      </w:r>
      <w:r w:rsidR="002D7FF9" w:rsidRPr="002D7FF9">
        <w:rPr>
          <w:lang w:val="cs-CZ"/>
        </w:rPr>
        <w:t xml:space="preserve"> chci, aby se po rozkliknutí určitého roku zobrazila opět souhrnná tabulka se seznamem všech existujících kategorií transakcí. Přičemž bude mít tabulka sloupce odpovídající jednotlivým měsícům toho roku s uvedenými sumami transakcí z dané kategorie. Na konci tabulky bude vypočtená suma částek z jednotlivých kategorií a také průměrná měsíční suma transakcí u jednotlivých kategorií.</w:t>
      </w:r>
      <w:r>
        <w:rPr>
          <w:lang w:val="cs-CZ"/>
        </w:rPr>
        <w:t xml:space="preserve"> Formátování a logika tabulky by měla navazovat na logiku pro jednotlivé měsíce.</w:t>
      </w:r>
    </w:p>
    <w:p w14:paraId="0EBECAE1" w14:textId="77777777" w:rsidR="002D7FF9" w:rsidRPr="002D7FF9" w:rsidRDefault="002D7FF9" w:rsidP="002D7FF9">
      <w:pPr>
        <w:rPr>
          <w:lang w:val="cs-CZ"/>
        </w:rPr>
      </w:pPr>
    </w:p>
    <w:p w14:paraId="7E9D5F13" w14:textId="06C43866" w:rsidR="00D653B7" w:rsidRPr="002D7FF9" w:rsidRDefault="002D7FF9" w:rsidP="002D7FF9">
      <w:pPr>
        <w:rPr>
          <w:lang w:val="cs-CZ"/>
        </w:rPr>
      </w:pPr>
      <w:r w:rsidRPr="002D7FF9">
        <w:rPr>
          <w:lang w:val="cs-CZ"/>
        </w:rPr>
        <w:t>Pod tabulkou</w:t>
      </w:r>
      <w:r w:rsidR="00A46E96">
        <w:rPr>
          <w:lang w:val="cs-CZ"/>
        </w:rPr>
        <w:t xml:space="preserve"> výdajů v daném roce</w:t>
      </w:r>
      <w:r w:rsidRPr="002D7FF9">
        <w:rPr>
          <w:lang w:val="cs-CZ"/>
        </w:rPr>
        <w:t xml:space="preserve"> bude zobrazen sloupcový graf, který bude vykreslovat na ose X měsíce a na ose Y sumu částek transakcí. Uživatel si bude moci </w:t>
      </w:r>
      <w:r w:rsidR="00A46E96">
        <w:rPr>
          <w:lang w:val="cs-CZ"/>
        </w:rPr>
        <w:t xml:space="preserve">zaškrtnutím políčka </w:t>
      </w:r>
      <w:r w:rsidRPr="002D7FF9">
        <w:rPr>
          <w:lang w:val="cs-CZ"/>
        </w:rPr>
        <w:t>vybrat, kterou kategorii</w:t>
      </w:r>
      <w:r w:rsidR="00A46E96">
        <w:rPr>
          <w:lang w:val="cs-CZ"/>
        </w:rPr>
        <w:t xml:space="preserve"> transakcí</w:t>
      </w:r>
      <w:r w:rsidRPr="002D7FF9">
        <w:rPr>
          <w:lang w:val="cs-CZ"/>
        </w:rPr>
        <w:t xml:space="preserve"> si bude chtít v grafu zobrazit. Nebo, zda bude chtít zobrazit </w:t>
      </w:r>
      <w:r w:rsidR="00A46E96">
        <w:rPr>
          <w:lang w:val="cs-CZ"/>
        </w:rPr>
        <w:t xml:space="preserve">více </w:t>
      </w:r>
      <w:r w:rsidRPr="002D7FF9">
        <w:rPr>
          <w:lang w:val="cs-CZ"/>
        </w:rPr>
        <w:t xml:space="preserve">kategorií </w:t>
      </w:r>
      <w:r w:rsidR="00A46E96">
        <w:rPr>
          <w:lang w:val="cs-CZ"/>
        </w:rPr>
        <w:t>současně</w:t>
      </w:r>
      <w:r w:rsidRPr="002D7FF9">
        <w:rPr>
          <w:lang w:val="cs-CZ"/>
        </w:rPr>
        <w:t>. Kategorie tedy musí mít odlišné barvy, aby je bylo jednoduché rozlišit.</w:t>
      </w:r>
    </w:p>
    <w:sectPr w:rsidR="00D653B7" w:rsidRPr="002D7FF9" w:rsidSect="00B668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wMTe2MDEzMjY2sjRU0lEKTi0uzszPAykwrAUAbPfv6iwAAAA="/>
  </w:docVars>
  <w:rsids>
    <w:rsidRoot w:val="002D7FF9"/>
    <w:rsid w:val="00102987"/>
    <w:rsid w:val="002D7FF9"/>
    <w:rsid w:val="002E6D12"/>
    <w:rsid w:val="0040755A"/>
    <w:rsid w:val="00A46E96"/>
    <w:rsid w:val="00B66874"/>
    <w:rsid w:val="00D65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095C5"/>
  <w15:chartTrackingRefBased/>
  <w15:docId w15:val="{0AEF5A52-3C2A-44C1-882D-3EE84E09B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2D7F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D7F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D7F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D7F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D7F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D7F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D7F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D7F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D7F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D7F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D7F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D7F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D7FF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D7FF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D7FF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D7FF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D7FF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D7FF9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2D7F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D7F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2D7F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D7F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2D7F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2D7FF9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2D7FF9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2D7FF9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2D7F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D7FF9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2D7FF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jtíšek Jakub</dc:creator>
  <cp:keywords/>
  <dc:description/>
  <cp:lastModifiedBy>Vojtíšek Jakub</cp:lastModifiedBy>
  <cp:revision>1</cp:revision>
  <dcterms:created xsi:type="dcterms:W3CDTF">2024-07-21T14:56:00Z</dcterms:created>
  <dcterms:modified xsi:type="dcterms:W3CDTF">2024-07-21T18:58:00Z</dcterms:modified>
</cp:coreProperties>
</file>